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11EF70" w14:textId="0163218C" w:rsidR="003A6A5A" w:rsidRDefault="00DE4DFC" w:rsidP="00DE4DFC">
      <w:pPr>
        <w:jc w:val="center"/>
        <w:rPr>
          <w:rFonts w:ascii="Times New Roman" w:hAnsi="Times New Roman" w:cs="Times New Roman"/>
          <w:sz w:val="48"/>
          <w:szCs w:val="48"/>
        </w:rPr>
      </w:pPr>
      <w:r>
        <w:rPr>
          <w:rFonts w:ascii="Times New Roman" w:hAnsi="Times New Roman" w:cs="Times New Roman"/>
          <w:sz w:val="48"/>
          <w:szCs w:val="48"/>
        </w:rPr>
        <w:t>Reflections:</w:t>
      </w:r>
      <w:bookmarkStart w:id="0" w:name="_GoBack"/>
      <w:bookmarkEnd w:id="0"/>
    </w:p>
    <w:p w14:paraId="530A9ADA" w14:textId="53853C36" w:rsidR="00DE4DFC" w:rsidRPr="00DE4DFC" w:rsidRDefault="00DE4DFC" w:rsidP="00DE4DFC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When I look back into the past two years of </w:t>
      </w:r>
      <w:proofErr w:type="gramStart"/>
      <w:r>
        <w:rPr>
          <w:rFonts w:ascii="Times New Roman" w:hAnsi="Times New Roman" w:cs="Times New Roman"/>
          <w:sz w:val="36"/>
          <w:szCs w:val="36"/>
        </w:rPr>
        <w:t>college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I feel satisfaction from making projects of high quality while pushing to make </w:t>
      </w:r>
      <w:proofErr w:type="spellStart"/>
      <w:r>
        <w:rPr>
          <w:rFonts w:ascii="Times New Roman" w:hAnsi="Times New Roman" w:cs="Times New Roman"/>
          <w:sz w:val="36"/>
          <w:szCs w:val="36"/>
        </w:rPr>
        <w:t>self go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higher and higher. Minus the events of </w:t>
      </w:r>
      <w:proofErr w:type="spellStart"/>
      <w:r>
        <w:rPr>
          <w:rFonts w:ascii="Times New Roman" w:hAnsi="Times New Roman" w:cs="Times New Roman"/>
          <w:sz w:val="36"/>
          <w:szCs w:val="36"/>
        </w:rPr>
        <w:t>non math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and computer classes I feel like I have grown to love the programming that I realized I love in high school. It is the work that I would love to create that push me to go even farther in the field of computer programming. </w:t>
      </w:r>
    </w:p>
    <w:p w14:paraId="285A9CEB" w14:textId="211B0CD4" w:rsidR="00DE4DFC" w:rsidRPr="00DE4DFC" w:rsidRDefault="00DE4DFC" w:rsidP="00DE4DFC">
      <w:pPr>
        <w:jc w:val="center"/>
        <w:rPr>
          <w:rFonts w:ascii="Times New Roman" w:hAnsi="Times New Roman" w:cs="Times New Roman"/>
          <w:sz w:val="36"/>
          <w:szCs w:val="36"/>
        </w:rPr>
      </w:pPr>
    </w:p>
    <w:sectPr w:rsidR="00DE4DFC" w:rsidRPr="00DE4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trS0NDU0M7QwsjBV0lEKTi0uzszPAykwrAUAXRurlSwAAAA="/>
  </w:docVars>
  <w:rsids>
    <w:rsidRoot w:val="001B457D"/>
    <w:rsid w:val="001B457D"/>
    <w:rsid w:val="003A6A5A"/>
    <w:rsid w:val="00DE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01BFB"/>
  <w15:chartTrackingRefBased/>
  <w15:docId w15:val="{80EC5D6D-2A54-4FF2-948B-B7F95C3C0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Pipitone</dc:creator>
  <cp:keywords/>
  <dc:description/>
  <cp:lastModifiedBy>Matthew Pipitone</cp:lastModifiedBy>
  <cp:revision>2</cp:revision>
  <dcterms:created xsi:type="dcterms:W3CDTF">2019-04-30T23:19:00Z</dcterms:created>
  <dcterms:modified xsi:type="dcterms:W3CDTF">2019-04-30T23:22:00Z</dcterms:modified>
</cp:coreProperties>
</file>